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ietitian</w:t>
      </w:r>
      <w:r>
        <w:t xml:space="preserve"> </w:t>
      </w:r>
      <w:r>
        <w:t xml:space="preserve">in</w:t>
      </w:r>
      <w:r>
        <w:t xml:space="preserve"> </w:t>
      </w:r>
      <w:r>
        <w:t xml:space="preserve">Italy</w:t>
      </w:r>
      <w:r>
        <w:t xml:space="preserve"> </w:t>
      </w:r>
      <w:r>
        <w:t xml:space="preserve">Naples</w:t>
      </w:r>
    </w:p>
    <w:bookmarkStart w:id="24" w:name="Xed2587952a601e7964da355528728c7c4e8231a"/>
    <w:p>
      <w:pPr>
        <w:pStyle w:val="Heading1"/>
      </w:pPr>
      <w:r>
        <w:t xml:space="preserve">Cover Letter for Dietitian Position in Italy Naples</w:t>
      </w:r>
    </w:p>
    <w:p>
      <w:pPr>
        <w:pStyle w:val="FirstParagraph"/>
      </w:pPr>
      <w:r>
        <w:rPr>
          <w:bCs/>
          <w:b/>
        </w:rPr>
        <w:t xml:space="preserve">Dear Hiring Manager,</w:t>
      </w:r>
    </w:p>
    <w:p>
      <w:pPr>
        <w:pStyle w:val="BodyText"/>
      </w:pPr>
      <w:r>
        <w:t xml:space="preserve">I am writing to express my sincere interest in the Dietitian position at your esteemed organization in Italy Naples. As a dedicated and passionate dietitian with a deep understanding of nutritional science and a commitment to promoting health through personalized dietary solutions, I am excited about the opportunity to contribute my expertise to your team. The unique culinary heritage, vibrant community, and growing emphasis on holistic wellness in Naples make this location an ideal place for me to apply my skills as a Dietitian. I am eager to bring my knowledge of Mediterranean nutrition, cultural sensitivity, and professional experience to support the health and well-being of individuals in this dynamic region.</w:t>
      </w:r>
    </w:p>
    <w:p>
      <w:pPr>
        <w:pStyle w:val="BodyText"/>
      </w:pPr>
      <w:r>
        <w:t xml:space="preserve">With a Master’s degree in Nutrition Science from [University Name] and certification as a Registered Dietitian (RD) in [Country], I have spent the past [X years] specializing in creating tailored nutrition plans that address diverse dietary needs. My career has been guided by the belief that dietetics is not just about food but about fostering long-term health, empowering clients, and bridging cultural and scientific perspectives. In Italy Naples, where traditional diets are deeply intertwined with local traditions and lifestyles, I am particularly motivated to combine my expertise with an appreciation for regional culinary practices.</w:t>
      </w:r>
    </w:p>
    <w:bookmarkStart w:id="20" w:name="professional-background-and-expertise"/>
    <w:p>
      <w:pPr>
        <w:pStyle w:val="Heading2"/>
      </w:pPr>
      <w:r>
        <w:t xml:space="preserve">Professional Background and Expertise</w:t>
      </w:r>
    </w:p>
    <w:p>
      <w:pPr>
        <w:pStyle w:val="FirstParagraph"/>
      </w:pPr>
      <w:r>
        <w:t xml:space="preserve">Throughout my career, I have worked in both clinical and community settings, focusing on areas such as weight management, chronic disease prevention, and pediatric nutrition. My experience includes collaborating with healthcare providers to develop evidence-based dietary interventions for patients with conditions like diabetes, hypertension, and gastrointestinal disorders. In Naples specifically, where the Mediterranean diet is a cornerstone of health, I have explored how local ingredients like olive oil, fresh seafood, and seasonal produce can be optimized to meet individual health goals.</w:t>
      </w:r>
    </w:p>
    <w:p>
      <w:pPr>
        <w:pStyle w:val="BodyText"/>
      </w:pPr>
      <w:r>
        <w:t xml:space="preserve">One of my most rewarding projects involved working with a multicultural community in [City or Region], where I designed culturally relevant nutrition programs that respected traditional food practices while promoting healthier alternatives. This experience honed my ability to communicate effectively across diverse populations—a skill I believe is essential for a Dietitian in Naples, a city known for its rich cultural tapestry and unique dietary preferences. Additionally, my work with local farmers and food producers has given me insight into the importance of sustainable eating and the role of regional agriculture in shaping public health.</w:t>
      </w:r>
    </w:p>
    <w:bookmarkEnd w:id="20"/>
    <w:bookmarkStart w:id="21" w:name="Xcab99ba2480c751f418c351af0663517abd47ac"/>
    <w:p>
      <w:pPr>
        <w:pStyle w:val="Heading2"/>
      </w:pPr>
      <w:r>
        <w:t xml:space="preserve">Understanding of Italian Nutrition Landscape</w:t>
      </w:r>
    </w:p>
    <w:p>
      <w:pPr>
        <w:pStyle w:val="FirstParagraph"/>
      </w:pPr>
      <w:r>
        <w:t xml:space="preserve">Italy is renowned for its emphasis on fresh, whole foods and balanced eating, yet modern challenges such as sedentary lifestyles and processed food consumption have led to rising rates of obesity and metabolic disorders. As a Dietitian in Italy Naples, I am keen to address these issues by integrating traditional dietary principles with contemporary nutritional science. My understanding of the Mediterranean diet—its emphasis on plant-based foods, healthy fats, and moderate protein intake—aligns perfectly with the needs of your clientele.</w:t>
      </w:r>
    </w:p>
    <w:p>
      <w:pPr>
        <w:pStyle w:val="BodyText"/>
      </w:pPr>
      <w:r>
        <w:t xml:space="preserve">Moreover, I have studied the specific dietary requirements of Italian populations, including the prevalence of celiac disease and lactose intolerance. I am well-versed in creating gluten-free and dairy-free meal plans that maintain flavor and cultural relevance. In Naples, where pasta and bread are staples, this expertise is particularly valuable. My ability to adapt nutritional guidelines to local tastes ensures that clients receive practical, sustainable advice without compromising their enjoyment of food.</w:t>
      </w:r>
    </w:p>
    <w:bookmarkEnd w:id="21"/>
    <w:bookmarkStart w:id="22" w:name="commitment-to-community-health"/>
    <w:p>
      <w:pPr>
        <w:pStyle w:val="Heading2"/>
      </w:pPr>
      <w:r>
        <w:t xml:space="preserve">Commitment to Community Health</w:t>
      </w:r>
    </w:p>
    <w:p>
      <w:pPr>
        <w:pStyle w:val="FirstParagraph"/>
      </w:pPr>
      <w:r>
        <w:t xml:space="preserve">As a Dietitian, I am deeply committed to improving public health through education and advocacy. In Naples, I would leverage my skills to raise awareness about the benefits of preventive nutrition and the role of diet in disease management. Whether through workshops, social media campaigns, or collaborations with local schools and healthcare facilities, I aim to empower individuals to make informed choices about their health.</w:t>
      </w:r>
    </w:p>
    <w:p>
      <w:pPr>
        <w:pStyle w:val="BodyText"/>
      </w:pPr>
      <w:r>
        <w:t xml:space="preserve">I am also passionate about supporting vulnerable populations, such as seniors and children. In my previous role at [Previous Organization], I developed a program that provided free nutrition consultations to low-income families, resulting in measurable improvements in dietary habits and overall well-being. I believe that access to quality nutrition is a fundamental right, and I would be honored to extend this mission in Naples.</w:t>
      </w:r>
    </w:p>
    <w:bookmarkEnd w:id="22"/>
    <w:bookmarkStart w:id="23" w:name="why-italy-naples"/>
    <w:p>
      <w:pPr>
        <w:pStyle w:val="Heading2"/>
      </w:pPr>
      <w:r>
        <w:t xml:space="preserve">Why Italy Naples?</w:t>
      </w:r>
    </w:p>
    <w:p>
      <w:pPr>
        <w:pStyle w:val="FirstParagraph"/>
      </w:pPr>
      <w:r>
        <w:t xml:space="preserve">Naples is more than just a city—it is a vibrant hub of culture, history, and culinary tradition. As a Dietitian, I am inspired by the opportunity to work in such an environment where food is celebrated as both a necessity and an art form. The city’s proximity to the sea, its fertile countryside, and its rich gastronomic heritage offer endless possibilities for innovative nutrition solutions. I am particularly drawn to Naples’ growing focus on wellness tourism and sustainable living, which aligns with my vision of integrating global health trends with local practices.</w:t>
      </w:r>
    </w:p>
    <w:p>
      <w:pPr>
        <w:pStyle w:val="BodyText"/>
      </w:pPr>
      <w:r>
        <w:t xml:space="preserve">Additionally, I have a strong appreciation for the Italian way of life, including the emphasis on family meals, slow eating, and seasonal eating habits. These values resonate deeply with my professional philosophy. I am eager to collaborate with your team to create programs that not only address individual health goals but also celebrate the cultural significance of food in Naples.</w:t>
      </w:r>
    </w:p>
    <w:p>
      <w:pPr>
        <w:pStyle w:val="BodyText"/>
      </w:pPr>
      <w:r>
        <w:t xml:space="preserve">In closing, I am confident that my background as a Dietitian, combined with my passion for Italian cuisine and commitment to community health, makes me an ideal candidate for this role. I would be thrilled to contribute to your organization’s mission of promoting wellness in Italy Naples. Thank you for considering my application. I look forward to the opportunity to discuss how I can support your team’s goals and make a meaningful impact in this beautiful city.</w:t>
      </w:r>
    </w:p>
    <w:p>
      <w:pPr>
        <w:pStyle w:val="BodyText"/>
      </w:pPr>
      <w:r>
        <w:t xml:space="preserve">Sincerely,</w:t>
      </w:r>
    </w:p>
    <w:p>
      <w:pPr>
        <w:pStyle w:val="BodyText"/>
      </w:pPr>
      <w:r>
        <w:rPr>
          <w:bCs/>
          <w:b/>
        </w:rPr>
        <w:t xml:space="preserve">[Your Full Name]</w:t>
      </w:r>
      <w:r>
        <w:br/>
      </w:r>
      <w:r>
        <w:t xml:space="preserve">[Your Contact Information]</w:t>
      </w:r>
      <w:r>
        <w:br/>
      </w:r>
      <w:r>
        <w:t xml:space="preserve">[Email Address]</w:t>
      </w:r>
      <w:r>
        <w:br/>
      </w:r>
      <w:r>
        <w:t xml:space="preserve">[Phone Number]</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ietitian in Italy Naples</dc:title>
  <dc:creator/>
  <cp:keywords/>
  <dcterms:created xsi:type="dcterms:W3CDTF">2026-07-21T13:17:46Z</dcterms:created>
  <dcterms:modified xsi:type="dcterms:W3CDTF">2026-07-21T13:17:46Z</dcterms:modified>
</cp:coreProperties>
</file>

<file path=docProps/custom.xml><?xml version="1.0" encoding="utf-8"?>
<Properties xmlns="http://schemas.openxmlformats.org/officeDocument/2006/custom-properties" xmlns:vt="http://schemas.openxmlformats.org/officeDocument/2006/docPropsVTypes"/>
</file>